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5988C" w14:textId="3784BADA" w:rsidR="00DA7B3E" w:rsidRDefault="00FC3A09" w:rsidP="0056206F">
      <w:pPr>
        <w:jc w:val="both"/>
        <w:rPr>
          <w:b/>
          <w:bCs/>
          <w:u w:val="single"/>
          <w:lang w:val="en-US"/>
        </w:rPr>
      </w:pPr>
      <w:r w:rsidRPr="00FC3A09">
        <w:rPr>
          <w:b/>
          <w:bCs/>
          <w:u w:val="single"/>
          <w:lang w:val="en-US"/>
        </w:rPr>
        <w:t>Practical assignment 3 (Learning multiple weights at a time)</w:t>
      </w:r>
    </w:p>
    <w:p w14:paraId="7A0112FC" w14:textId="3CB476A3" w:rsidR="00FC3A09" w:rsidRDefault="00DB5A09" w:rsidP="0056206F">
      <w:pPr>
        <w:jc w:val="both"/>
        <w:rPr>
          <w:lang w:val="en-US"/>
        </w:rPr>
      </w:pPr>
      <w:r>
        <w:rPr>
          <w:lang w:val="en-US"/>
        </w:rPr>
        <w:t>Please m</w:t>
      </w:r>
      <w:r w:rsidR="0083032F">
        <w:rPr>
          <w:lang w:val="en-US"/>
        </w:rPr>
        <w:t xml:space="preserve">odify the Python code snippet on page 86 of the Grokking Deep Learning textbook </w:t>
      </w:r>
      <w:r w:rsidR="009E34F6">
        <w:rPr>
          <w:lang w:val="en-US"/>
        </w:rPr>
        <w:t xml:space="preserve">as follows. Add a fourth input </w:t>
      </w:r>
      <w:r w:rsidR="009E34F6" w:rsidRPr="009E34F6">
        <w:rPr>
          <w:i/>
          <w:iCs/>
          <w:lang w:val="en-US"/>
        </w:rPr>
        <w:t>humidity</w:t>
      </w:r>
      <w:r w:rsidR="009E34F6">
        <w:rPr>
          <w:lang w:val="en-US"/>
        </w:rPr>
        <w:t xml:space="preserve"> with the following four input values: [0.85, 0.60, 0.95, 0.75]. Also, add a fourth w</w:t>
      </w:r>
      <w:r w:rsidR="0056206F">
        <w:rPr>
          <w:lang w:val="en-US"/>
        </w:rPr>
        <w:t>ei</w:t>
      </w:r>
      <w:r w:rsidR="009E34F6">
        <w:rPr>
          <w:lang w:val="en-US"/>
        </w:rPr>
        <w:t xml:space="preserve">ght to the neural </w:t>
      </w:r>
      <w:r w:rsidR="0056206F">
        <w:rPr>
          <w:lang w:val="en-US"/>
        </w:rPr>
        <w:t xml:space="preserve">network with an initial value of 0.5. Learn the weights of the neural network not only with the first input of each input variable, but with </w:t>
      </w:r>
      <w:r w:rsidR="00C6033E">
        <w:rPr>
          <w:lang w:val="en-US"/>
        </w:rPr>
        <w:t>each of the</w:t>
      </w:r>
      <w:r w:rsidR="0056206F">
        <w:rPr>
          <w:lang w:val="en-US"/>
        </w:rPr>
        <w:t xml:space="preserve"> four inputs of each input variable. Finally, learn the weights for 10 iterations.</w:t>
      </w:r>
    </w:p>
    <w:p w14:paraId="44C2193C" w14:textId="49400C99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def neural_network(input, weights):</w:t>
      </w:r>
    </w:p>
    <w:p w14:paraId="654EEF08" w14:textId="6088C53A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out = 0</w:t>
      </w:r>
    </w:p>
    <w:p w14:paraId="2034F6C0" w14:textId="20072CCA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for i in range(len(input)):</w:t>
      </w:r>
    </w:p>
    <w:p w14:paraId="2AEAEC5B" w14:textId="5A72CD80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   </w:t>
      </w:r>
      <w:r w:rsidRPr="00A02C75">
        <w:rPr>
          <w:rFonts w:ascii="Consolas" w:hAnsi="Consolas" w:cs="Courier-Bold"/>
        </w:rPr>
        <w:t>out += (input[i] * weights[i])</w:t>
      </w:r>
    </w:p>
    <w:p w14:paraId="117A3947" w14:textId="01429534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return out</w:t>
      </w:r>
    </w:p>
    <w:p w14:paraId="72628D02" w14:textId="77777777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18F40095" w14:textId="4CAC2DEE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def ele_mul(scalar, vector):</w:t>
      </w:r>
    </w:p>
    <w:p w14:paraId="63C718E9" w14:textId="4A6006B6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out = [0,0,0]</w:t>
      </w:r>
    </w:p>
    <w:p w14:paraId="6813991B" w14:textId="62DD1B11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for i in range(len(out)):</w:t>
      </w:r>
    </w:p>
    <w:p w14:paraId="52E58151" w14:textId="19E65B1F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   </w:t>
      </w:r>
      <w:r w:rsidRPr="00A02C75">
        <w:rPr>
          <w:rFonts w:ascii="Consolas" w:hAnsi="Consolas" w:cs="Courier-Bold"/>
        </w:rPr>
        <w:t>out[i] = vector[i] * scalar</w:t>
      </w:r>
    </w:p>
    <w:p w14:paraId="499ED877" w14:textId="149CFEB5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return out</w:t>
      </w:r>
    </w:p>
    <w:p w14:paraId="57EF7BB1" w14:textId="77777777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6DE3377A" w14:textId="5BADC144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toes = [8.5, 9.5, 9.9, 9.0]</w:t>
      </w:r>
    </w:p>
    <w:p w14:paraId="40D432E4" w14:textId="24F1EB2D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wlrec = [0.65, 0.8, 0.8, 0.9]</w:t>
      </w:r>
    </w:p>
    <w:p w14:paraId="27B11A23" w14:textId="4634E45B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nfans = [1.2, 1.3, 0.5, 1.0]</w:t>
      </w:r>
    </w:p>
    <w:p w14:paraId="6F8A9D55" w14:textId="77777777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50448B3A" w14:textId="0C5E77FD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win_or_lose_binary = [1, 1, 0, 1]</w:t>
      </w:r>
    </w:p>
    <w:p w14:paraId="709E1A17" w14:textId="4F13A6A8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true = win_or_lose_binary[0]</w:t>
      </w:r>
    </w:p>
    <w:p w14:paraId="0DD4EA3F" w14:textId="77777777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7C5BE561" w14:textId="71EA7F27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alpha = 0.01</w:t>
      </w:r>
    </w:p>
    <w:p w14:paraId="6C7BB259" w14:textId="301D855A" w:rsidR="00CD0C3D" w:rsidRPr="00A02C75" w:rsidRDefault="00CD0C3D" w:rsidP="00CD0C3D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weights = [0.1, 0.2, -.1]</w:t>
      </w:r>
    </w:p>
    <w:p w14:paraId="72382114" w14:textId="2BA13ED6" w:rsidR="00CD0C3D" w:rsidRPr="00A02C75" w:rsidRDefault="00CD0C3D" w:rsidP="00CD0C3D">
      <w:pPr>
        <w:jc w:val="both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input = [toes[0],wlrec[0],nfans[0]]</w:t>
      </w:r>
    </w:p>
    <w:p w14:paraId="4840E112" w14:textId="6A1F9C1C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>for iter in range(3):</w:t>
      </w:r>
    </w:p>
    <w:p w14:paraId="59B4D010" w14:textId="77777777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7C0742A2" w14:textId="79DA4867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ed = neural_network(input,weights)</w:t>
      </w:r>
    </w:p>
    <w:p w14:paraId="3D942B8D" w14:textId="61BD76DD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error = (pred - true) ** 2</w:t>
      </w:r>
    </w:p>
    <w:p w14:paraId="78578CDF" w14:textId="3858781C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delta = pred - true</w:t>
      </w:r>
    </w:p>
    <w:p w14:paraId="51C4403F" w14:textId="257F938B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weight_deltas=ele_mul(delta,input)</w:t>
      </w:r>
    </w:p>
    <w:p w14:paraId="70E186D4" w14:textId="3358DCE8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Iteration:" + str(iter+1))</w:t>
      </w:r>
    </w:p>
    <w:p w14:paraId="16FE59F8" w14:textId="6E08ACBC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Pred:" + str(pred))</w:t>
      </w:r>
    </w:p>
    <w:p w14:paraId="36CE48C0" w14:textId="18CB80B9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Error:" + str(error))</w:t>
      </w:r>
    </w:p>
    <w:p w14:paraId="22C9B66F" w14:textId="29B28E4F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Delta:" + str(delta))</w:t>
      </w:r>
    </w:p>
    <w:p w14:paraId="2F687B25" w14:textId="410A9152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Weights:" + str(weights))</w:t>
      </w:r>
    </w:p>
    <w:p w14:paraId="56490478" w14:textId="26ADFBC9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"Weight_Deltas:")</w:t>
      </w:r>
    </w:p>
    <w:p w14:paraId="4A3D5B1E" w14:textId="3A49F920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str(weight_deltas))</w:t>
      </w:r>
    </w:p>
    <w:p w14:paraId="7CE4C638" w14:textId="52B88B34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print()</w:t>
      </w:r>
    </w:p>
    <w:p w14:paraId="0CC12E73" w14:textId="77777777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</w:p>
    <w:p w14:paraId="6F95529E" w14:textId="799D3E6B" w:rsidR="004D3ECF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</w:t>
      </w:r>
      <w:r w:rsidRPr="00A02C75">
        <w:rPr>
          <w:rFonts w:ascii="Consolas" w:hAnsi="Consolas" w:cs="Courier-Bold"/>
        </w:rPr>
        <w:t>for i in range(len(weights)):</w:t>
      </w:r>
    </w:p>
    <w:p w14:paraId="5DBF1737" w14:textId="26743240" w:rsidR="00CD0C3D" w:rsidRPr="00A02C75" w:rsidRDefault="004D3ECF" w:rsidP="004D3ECF">
      <w:pPr>
        <w:autoSpaceDE w:val="0"/>
        <w:autoSpaceDN w:val="0"/>
        <w:adjustRightInd w:val="0"/>
        <w:spacing w:after="0" w:line="240" w:lineRule="auto"/>
        <w:rPr>
          <w:rFonts w:ascii="Consolas" w:hAnsi="Consolas" w:cs="Courier-Bold"/>
        </w:rPr>
      </w:pPr>
      <w:r w:rsidRPr="00A02C75">
        <w:rPr>
          <w:rFonts w:ascii="Consolas" w:hAnsi="Consolas" w:cs="Courier-Bold"/>
        </w:rPr>
        <w:t xml:space="preserve">      </w:t>
      </w:r>
      <w:r w:rsidRPr="00A02C75">
        <w:rPr>
          <w:rFonts w:ascii="Consolas" w:hAnsi="Consolas" w:cs="Courier-Bold"/>
        </w:rPr>
        <w:t>weights[i]-=alpha*weight_deltas[i]</w:t>
      </w:r>
    </w:p>
    <w:p w14:paraId="6DC1D740" w14:textId="77777777" w:rsidR="00CD0C3D" w:rsidRPr="00CD0C3D" w:rsidRDefault="00CD0C3D" w:rsidP="00CD0C3D">
      <w:pPr>
        <w:jc w:val="both"/>
        <w:rPr>
          <w:rFonts w:ascii="Consolas" w:hAnsi="Consolas"/>
          <w:lang w:val="en-US"/>
        </w:rPr>
      </w:pPr>
    </w:p>
    <w:sectPr w:rsidR="00CD0C3D" w:rsidRPr="00CD0C3D" w:rsidSect="00D376F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-Bold">
    <w:altName w:val="Courier New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TI1MDU0NTOwMLZQ0lEKTi0uzszPAykwrgUAS0wPqywAAAA="/>
  </w:docVars>
  <w:rsids>
    <w:rsidRoot w:val="00B5398C"/>
    <w:rsid w:val="00031EA5"/>
    <w:rsid w:val="000E4BF0"/>
    <w:rsid w:val="00344AF4"/>
    <w:rsid w:val="003D12D3"/>
    <w:rsid w:val="004D3ECF"/>
    <w:rsid w:val="004E6207"/>
    <w:rsid w:val="00551FAE"/>
    <w:rsid w:val="0056206F"/>
    <w:rsid w:val="00754B9C"/>
    <w:rsid w:val="007932E5"/>
    <w:rsid w:val="0083032F"/>
    <w:rsid w:val="009E34F6"/>
    <w:rsid w:val="00A02C75"/>
    <w:rsid w:val="00B5398C"/>
    <w:rsid w:val="00C6033E"/>
    <w:rsid w:val="00CD0C3D"/>
    <w:rsid w:val="00D376F6"/>
    <w:rsid w:val="00DB5A09"/>
    <w:rsid w:val="00FC3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0E2C6"/>
  <w15:chartTrackingRefBased/>
  <w15:docId w15:val="{8929E7AF-2134-4AC0-9391-6D991FF44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y Du Toit</dc:creator>
  <cp:keywords/>
  <dc:description/>
  <cp:lastModifiedBy>Tiny Du Toit</cp:lastModifiedBy>
  <cp:revision>11</cp:revision>
  <dcterms:created xsi:type="dcterms:W3CDTF">2021-08-26T11:55:00Z</dcterms:created>
  <dcterms:modified xsi:type="dcterms:W3CDTF">2021-09-03T10:29:00Z</dcterms:modified>
</cp:coreProperties>
</file>